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464"/>
      </w:tblGrid>
      <w:tr w:rsidR="00116771" w:rsidRPr="00961871" w14:paraId="4F3A4D6E" w14:textId="77777777" w:rsidTr="00116771">
        <w:trPr>
          <w:trHeight w:val="410"/>
        </w:trPr>
        <w:tc>
          <w:tcPr>
            <w:tcW w:w="9464" w:type="dxa"/>
          </w:tcPr>
          <w:p w14:paraId="2122CDB5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ＭＳ ゴシック" w:eastAsia="ＭＳ ゴシック" w:hAnsi="ＭＳ ゴシック"/>
                <w:kern w:val="0"/>
                <w:sz w:val="22"/>
                <w:szCs w:val="22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2"/>
                <w:szCs w:val="22"/>
              </w:rPr>
              <w:t>候補者情報</w:t>
            </w:r>
          </w:p>
        </w:tc>
      </w:tr>
      <w:tr w:rsidR="00116771" w:rsidRPr="00961871" w14:paraId="3B44D3FF" w14:textId="77777777" w:rsidTr="00116771">
        <w:tc>
          <w:tcPr>
            <w:tcW w:w="9464" w:type="dxa"/>
          </w:tcPr>
          <w:p w14:paraId="0AB9430A" w14:textId="5D2D4941" w:rsidR="00DE7881" w:rsidRDefault="00691572" w:rsidP="00DE788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賞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の種類（該当する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部門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以外は削除して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ください）：　</w:t>
            </w:r>
          </w:p>
          <w:p w14:paraId="004D9474" w14:textId="0D16C9C6" w:rsidR="00116771" w:rsidRPr="00961871" w:rsidRDefault="006557C9" w:rsidP="00DE788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学会</w:t>
            </w:r>
            <w:r w:rsidR="0058166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最優秀賞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　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・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　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学会</w:t>
            </w:r>
            <w:r w:rsidR="0058166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優秀賞</w:t>
            </w:r>
          </w:p>
        </w:tc>
      </w:tr>
      <w:tr w:rsidR="00116771" w:rsidRPr="00961871" w14:paraId="1694013B" w14:textId="77777777" w:rsidTr="00945714">
        <w:trPr>
          <w:trHeight w:val="1689"/>
        </w:trPr>
        <w:tc>
          <w:tcPr>
            <w:tcW w:w="9464" w:type="dxa"/>
          </w:tcPr>
          <w:p w14:paraId="5A85BDC5" w14:textId="77777777" w:rsidR="00116771" w:rsidRPr="00961871" w:rsidRDefault="00945714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業績名</w:t>
            </w:r>
            <w:r w:rsidR="00A05B2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：</w:t>
            </w:r>
          </w:p>
          <w:p w14:paraId="57CE1884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188F53A7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D88DD06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  <w:tr w:rsidR="00A05B2D" w:rsidRPr="00961871" w14:paraId="3AB40C91" w14:textId="77777777" w:rsidTr="00945714">
        <w:trPr>
          <w:trHeight w:val="3527"/>
        </w:trPr>
        <w:tc>
          <w:tcPr>
            <w:tcW w:w="9464" w:type="dxa"/>
          </w:tcPr>
          <w:p w14:paraId="46FFE3F0" w14:textId="4DDAEA92" w:rsidR="00A05B2D" w:rsidRPr="00961871" w:rsidRDefault="00A05B2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執筆者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氏名および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所属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先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（</w:t>
            </w:r>
            <w:r w:rsidR="00015145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共著者すべての氏名および所属先をお書きください。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）：</w:t>
            </w:r>
          </w:p>
          <w:p w14:paraId="61D84E2B" w14:textId="77777777" w:rsidR="00A05B2D" w:rsidRDefault="00A05B2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23BBB9C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08993068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7E2CC5C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52C6E9AB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3FF35E4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0C32D77" w14:textId="77777777" w:rsidR="000E724D" w:rsidRPr="00961871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  <w:tr w:rsidR="00116771" w:rsidRPr="00961871" w14:paraId="5C686C51" w14:textId="77777777" w:rsidTr="00945714">
        <w:trPr>
          <w:trHeight w:val="5094"/>
        </w:trPr>
        <w:tc>
          <w:tcPr>
            <w:tcW w:w="9464" w:type="dxa"/>
          </w:tcPr>
          <w:p w14:paraId="2852E474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推薦理由</w:t>
            </w:r>
            <w:r w:rsidR="00A05B2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：</w:t>
            </w:r>
          </w:p>
          <w:p w14:paraId="0F12FE7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6B8401E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5809D88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228540D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102D7B46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BDEEC58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21DC37B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AE14BE0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028DCDE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2AADFA4E" w14:textId="77777777" w:rsidR="0011365E" w:rsidRPr="00961871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F684B04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0F12B9A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</w:tbl>
    <w:p w14:paraId="2D1051EB" w14:textId="77777777" w:rsidR="00D63DF8" w:rsidRDefault="00D63DF8" w:rsidP="001167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24"/>
        <w:gridCol w:w="4620"/>
      </w:tblGrid>
      <w:tr w:rsidR="00116771" w:rsidRPr="00961871" w14:paraId="7812CD4A" w14:textId="77777777" w:rsidTr="004B0EC0">
        <w:trPr>
          <w:trHeight w:val="331"/>
        </w:trPr>
        <w:tc>
          <w:tcPr>
            <w:tcW w:w="9344" w:type="dxa"/>
            <w:gridSpan w:val="2"/>
          </w:tcPr>
          <w:p w14:paraId="66236CD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center"/>
              <w:rPr>
                <w:rFonts w:ascii="ＭＳ ゴシック" w:eastAsia="ＭＳ ゴシック" w:hAnsi="ＭＳ ゴシック"/>
                <w:kern w:val="0"/>
                <w:sz w:val="22"/>
                <w:szCs w:val="22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2"/>
                <w:szCs w:val="22"/>
              </w:rPr>
              <w:t>推薦者情報</w:t>
            </w:r>
          </w:p>
        </w:tc>
      </w:tr>
      <w:tr w:rsidR="004B0EC0" w:rsidRPr="00961871" w14:paraId="3B15C50C" w14:textId="77777777" w:rsidTr="00E539CD">
        <w:trPr>
          <w:trHeight w:val="339"/>
        </w:trPr>
        <w:tc>
          <w:tcPr>
            <w:tcW w:w="9344" w:type="dxa"/>
            <w:gridSpan w:val="2"/>
          </w:tcPr>
          <w:p w14:paraId="20D233B1" w14:textId="24C82DEB" w:rsidR="004B0EC0" w:rsidRPr="00961871" w:rsidRDefault="004B0EC0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氏名：</w:t>
            </w:r>
          </w:p>
        </w:tc>
      </w:tr>
      <w:tr w:rsidR="00116771" w:rsidRPr="00961871" w14:paraId="0E6267E4" w14:textId="77777777" w:rsidTr="004B0EC0">
        <w:trPr>
          <w:trHeight w:val="375"/>
        </w:trPr>
        <w:tc>
          <w:tcPr>
            <w:tcW w:w="9344" w:type="dxa"/>
            <w:gridSpan w:val="2"/>
          </w:tcPr>
          <w:p w14:paraId="4D353C98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勤務先：</w:t>
            </w:r>
          </w:p>
        </w:tc>
      </w:tr>
      <w:tr w:rsidR="00116771" w:rsidRPr="00961871" w14:paraId="3BD6B632" w14:textId="77777777" w:rsidTr="004B0EC0">
        <w:trPr>
          <w:trHeight w:val="383"/>
        </w:trPr>
        <w:tc>
          <w:tcPr>
            <w:tcW w:w="9344" w:type="dxa"/>
            <w:gridSpan w:val="2"/>
          </w:tcPr>
          <w:p w14:paraId="7038530B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住所・連絡先：</w:t>
            </w:r>
          </w:p>
        </w:tc>
      </w:tr>
      <w:tr w:rsidR="00116771" w:rsidRPr="00961871" w14:paraId="6233E758" w14:textId="77777777" w:rsidTr="004B0EC0">
        <w:trPr>
          <w:trHeight w:val="391"/>
        </w:trPr>
        <w:tc>
          <w:tcPr>
            <w:tcW w:w="4724" w:type="dxa"/>
          </w:tcPr>
          <w:p w14:paraId="371876E7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電話番号・FAX:</w:t>
            </w:r>
          </w:p>
        </w:tc>
        <w:tc>
          <w:tcPr>
            <w:tcW w:w="4620" w:type="dxa"/>
          </w:tcPr>
          <w:p w14:paraId="4096547C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e-mail:</w:t>
            </w:r>
          </w:p>
        </w:tc>
      </w:tr>
    </w:tbl>
    <w:p w14:paraId="7C3F140D" w14:textId="77777777" w:rsidR="00116771" w:rsidRPr="00116771" w:rsidRDefault="00116771"/>
    <w:sectPr w:rsidR="00116771" w:rsidRPr="00116771" w:rsidSect="00116771">
      <w:pgSz w:w="11906" w:h="16838"/>
      <w:pgMar w:top="1418" w:right="1134" w:bottom="907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4F25D" w14:textId="77777777" w:rsidR="00CE3DA3" w:rsidRDefault="00CE3DA3" w:rsidP="0011365E">
      <w:r>
        <w:separator/>
      </w:r>
    </w:p>
  </w:endnote>
  <w:endnote w:type="continuationSeparator" w:id="0">
    <w:p w14:paraId="4E7D62D5" w14:textId="77777777" w:rsidR="00CE3DA3" w:rsidRDefault="00CE3DA3" w:rsidP="00113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4810D" w14:textId="77777777" w:rsidR="00CE3DA3" w:rsidRDefault="00CE3DA3" w:rsidP="0011365E">
      <w:r>
        <w:separator/>
      </w:r>
    </w:p>
  </w:footnote>
  <w:footnote w:type="continuationSeparator" w:id="0">
    <w:p w14:paraId="7B6BC7EF" w14:textId="77777777" w:rsidR="00CE3DA3" w:rsidRDefault="00CE3DA3" w:rsidP="001136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tDCzsDQwMDYxMbJQ0lEKTi0uzszPAykwrgUAkC/0CCwAAAA="/>
  </w:docVars>
  <w:rsids>
    <w:rsidRoot w:val="00116771"/>
    <w:rsid w:val="00015145"/>
    <w:rsid w:val="000D1DAF"/>
    <w:rsid w:val="000E724D"/>
    <w:rsid w:val="00106D4E"/>
    <w:rsid w:val="0011365E"/>
    <w:rsid w:val="00116771"/>
    <w:rsid w:val="00145E67"/>
    <w:rsid w:val="00292B17"/>
    <w:rsid w:val="002C64AF"/>
    <w:rsid w:val="00456DAD"/>
    <w:rsid w:val="004B0EC0"/>
    <w:rsid w:val="004C60AA"/>
    <w:rsid w:val="005371D4"/>
    <w:rsid w:val="00546138"/>
    <w:rsid w:val="0058166D"/>
    <w:rsid w:val="006540FF"/>
    <w:rsid w:val="006557C9"/>
    <w:rsid w:val="00676677"/>
    <w:rsid w:val="00691572"/>
    <w:rsid w:val="006B5E57"/>
    <w:rsid w:val="00735E9A"/>
    <w:rsid w:val="007E69DF"/>
    <w:rsid w:val="00821697"/>
    <w:rsid w:val="008921FA"/>
    <w:rsid w:val="00945714"/>
    <w:rsid w:val="009E2EBB"/>
    <w:rsid w:val="009F1017"/>
    <w:rsid w:val="00A05B2D"/>
    <w:rsid w:val="00A22512"/>
    <w:rsid w:val="00A75EBD"/>
    <w:rsid w:val="00A84EBF"/>
    <w:rsid w:val="00AA6313"/>
    <w:rsid w:val="00BA78AC"/>
    <w:rsid w:val="00C66E3E"/>
    <w:rsid w:val="00C941A9"/>
    <w:rsid w:val="00CE3DA3"/>
    <w:rsid w:val="00D125A0"/>
    <w:rsid w:val="00D63DF8"/>
    <w:rsid w:val="00DE7881"/>
    <w:rsid w:val="00E71459"/>
    <w:rsid w:val="00F346B8"/>
    <w:rsid w:val="00F532A9"/>
    <w:rsid w:val="00F97C37"/>
    <w:rsid w:val="00FD5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C2624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6771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365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1365E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1365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1365E"/>
    <w:rPr>
      <w:kern w:val="2"/>
      <w:sz w:val="21"/>
      <w:szCs w:val="24"/>
    </w:rPr>
  </w:style>
  <w:style w:type="character" w:styleId="a7">
    <w:name w:val="annotation reference"/>
    <w:basedOn w:val="a0"/>
    <w:uiPriority w:val="99"/>
    <w:semiHidden/>
    <w:unhideWhenUsed/>
    <w:rsid w:val="00AA6313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AA6313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AA6313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AA6313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AA6313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AA63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AA6313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58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0-23T07:02:00Z</dcterms:created>
  <dcterms:modified xsi:type="dcterms:W3CDTF">2023-10-23T07:02:00Z</dcterms:modified>
</cp:coreProperties>
</file>